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5D7" w14:textId="40AE23C2" w:rsidR="00C2691C" w:rsidRPr="008E1A51" w:rsidRDefault="003A2ABA" w:rsidP="005D2B06">
      <w:pPr>
        <w:pStyle w:val="Title"/>
        <w:jc w:val="center"/>
        <w:rPr>
          <w:rFonts w:ascii="Liberation Serif" w:hAnsi="Liberation Serif"/>
          <w:b/>
          <w:bCs/>
          <w:color w:val="729FCF"/>
          <w:cs/>
          <w:lang w:bidi="fa-IR"/>
        </w:rPr>
      </w:pPr>
      <w:r w:rsidRPr="003A2ABA">
        <w:rPr>
          <w:rFonts w:ascii="Liberation Serif" w:hAnsi="Liberation Serif"/>
          <w:b/>
          <w:bCs/>
          <w:color w:val="729FCF"/>
          <w:lang w:bidi="fa-IR"/>
        </w:rPr>
        <w:t>Withdraw</w:t>
      </w:r>
    </w:p>
    <w:p w14:paraId="0E444591" w14:textId="77777777" w:rsidR="00C2691C" w:rsidRDefault="00C2691C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C2691C" w14:paraId="30D530F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D73E9" w14:textId="40E4B3AE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F5725A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3A2ABA" w:rsidRPr="003A2ABA">
              <w:t>Withdraw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A03E" w14:textId="3118CDC5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CA4110">
              <w:t>7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421E5" w14:textId="5BD1B7B6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1555D2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C2691C" w14:paraId="38AE8BE3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39D2F" w14:textId="584141E8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5D2B06">
              <w:t>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21C25" w14:textId="63AF28D4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1555D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C2691C" w14:paraId="53104FE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24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B791033" w14:textId="7788681E" w:rsidR="00C2691C" w:rsidRDefault="00000000" w:rsidP="005D2B06">
            <w:pPr>
              <w:pStyle w:val="Standard"/>
            </w:pPr>
            <w:r>
              <w:t xml:space="preserve"> </w:t>
            </w:r>
            <w:r>
              <w:tab/>
            </w:r>
            <w:r w:rsidR="005D2B06">
              <w:t>Buyer –</w:t>
            </w:r>
            <w:r w:rsidR="008B42F4">
              <w:t xml:space="preserve"> </w:t>
            </w:r>
            <w:r w:rsidR="00D572B7">
              <w:t>Wants to withdraw some amount of money he or she has in his or her account</w:t>
            </w:r>
          </w:p>
          <w:p w14:paraId="03F7C369" w14:textId="4184D0B3" w:rsidR="005D2B06" w:rsidRDefault="005D2B06" w:rsidP="008B42F4">
            <w:pPr>
              <w:pStyle w:val="Standard"/>
            </w:pPr>
            <w:r>
              <w:tab/>
              <w:t xml:space="preserve">Seller – </w:t>
            </w:r>
            <w:r w:rsidR="006342F5">
              <w:t>W</w:t>
            </w:r>
            <w:r w:rsidR="00D572B7">
              <w:t>ants to withdraw some amount of money he or she has in his or her account</w:t>
            </w:r>
          </w:p>
        </w:tc>
      </w:tr>
      <w:tr w:rsidR="00C2691C" w14:paraId="0703AB69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68EE5" w14:textId="77777777" w:rsidR="00C2691C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4934BB56" w14:textId="7CA4E5BB" w:rsidR="00C2691C" w:rsidRDefault="00000000" w:rsidP="00AB59BF">
            <w:pPr>
              <w:pStyle w:val="Standard"/>
              <w:ind w:left="2172" w:hanging="2172"/>
              <w:jc w:val="lowKashida"/>
            </w:pPr>
            <w:r>
              <w:t xml:space="preserve">            </w:t>
            </w:r>
            <w:r w:rsidR="007D7041">
              <w:t>This use case describes how a buyer or seller can deposit an amount of money in his or her account as a charge, maybe to subscribe to a feature or buy a car, etc.</w:t>
            </w:r>
          </w:p>
        </w:tc>
      </w:tr>
      <w:tr w:rsidR="00C2691C" w14:paraId="4DD23629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9477" w14:textId="77777777" w:rsidR="00C2691C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9F37158" w14:textId="45CD85BC" w:rsidR="00C2691C" w:rsidRDefault="00000000">
            <w:pPr>
              <w:pStyle w:val="Standard"/>
              <w:ind w:left="864" w:hanging="864"/>
            </w:pPr>
            <w:r>
              <w:t xml:space="preserve">      </w:t>
            </w:r>
            <w:r w:rsidR="00AB59BF">
              <w:t xml:space="preserve">  </w:t>
            </w:r>
            <w:r>
              <w:t xml:space="preserve">   </w:t>
            </w:r>
            <w:r w:rsidR="00AB59BF">
              <w:t xml:space="preserve">The user (buyer or seller) </w:t>
            </w:r>
            <w:r w:rsidR="00AB59BF" w:rsidRPr="002A0BE9">
              <w:t xml:space="preserve">clicks on the </w:t>
            </w:r>
            <w:r w:rsidR="003A77E4">
              <w:t xml:space="preserve">withdraw </w:t>
            </w:r>
            <w:r w:rsidR="00AB59BF">
              <w:t>button on the account.</w:t>
            </w:r>
          </w:p>
          <w:p w14:paraId="0B502E30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E08AC99" w14:textId="77777777" w:rsidR="00C2691C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C2691C" w14:paraId="19EC4246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48ECD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6970206" w14:textId="2FC59A03" w:rsidR="00C2691C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5D2B06">
              <w:t>Buyer, Seller</w:t>
            </w:r>
          </w:p>
          <w:p w14:paraId="7A3578D1" w14:textId="6C0A44FE" w:rsidR="00C2691C" w:rsidRDefault="00000000" w:rsidP="005D2B0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7068E58E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033B6DB4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C2691C" w14:paraId="517D7780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72D88" w14:textId="77777777" w:rsidR="00C2691C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7BC60661" w14:textId="68D216B2" w:rsidR="00411F31" w:rsidRDefault="002A0BE9" w:rsidP="00C451D3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 xml:space="preserve">The user clicks on the </w:t>
            </w:r>
            <w:r w:rsidR="00737DC5">
              <w:t xml:space="preserve">withdraw </w:t>
            </w:r>
            <w:r w:rsidR="004E6E95">
              <w:t xml:space="preserve">option </w:t>
            </w:r>
            <w:r w:rsidRPr="002A0BE9">
              <w:t>on the account.</w:t>
            </w:r>
          </w:p>
          <w:p w14:paraId="78521197" w14:textId="5B0321C7" w:rsidR="00411F31" w:rsidRDefault="00411F31" w:rsidP="00411F31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411F31">
              <w:t>The user will choose the amount of money and his or her preferred payment platform.</w:t>
            </w:r>
          </w:p>
          <w:p w14:paraId="6D5C7557" w14:textId="77777777" w:rsidR="00737DC5" w:rsidRDefault="00737DC5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737DC5">
              <w:t>His or her account balance will be blocked for the mentioned amount.</w:t>
            </w:r>
          </w:p>
          <w:p w14:paraId="35F6A677" w14:textId="7179EBEA" w:rsidR="00737DC5" w:rsidRDefault="00737DC5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The user is asked to select his or her card information and submit the filled-out information.</w:t>
            </w:r>
          </w:p>
          <w:p w14:paraId="75B95A25" w14:textId="77777777" w:rsidR="00737DC5" w:rsidRDefault="00737DC5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A receipt will be generated for the user with a tracking code to check the payment process.</w:t>
            </w:r>
          </w:p>
          <w:p w14:paraId="08D9C9CA" w14:textId="77777777" w:rsidR="00737DC5" w:rsidRDefault="00737DC5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He or she will redirect to the previous page.</w:t>
            </w:r>
          </w:p>
          <w:p w14:paraId="12CBC7C1" w14:textId="41D612F4" w:rsidR="00737DC5" w:rsidRDefault="00737DC5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The payment will take place at the end of the first working day</w:t>
            </w:r>
            <w:r w:rsidR="00A71DD1">
              <w:t>.</w:t>
            </w:r>
          </w:p>
          <w:p w14:paraId="7927A724" w14:textId="77777777" w:rsidR="0034787C" w:rsidRDefault="0034787C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The blocked amount of money will be deducted from his or her account.</w:t>
            </w:r>
          </w:p>
          <w:p w14:paraId="695A8A6D" w14:textId="44569BDA" w:rsidR="00A71DD1" w:rsidRDefault="00A71DD1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The success or failure of the transaction will be announced by email or SMS to the user at the end of the first working day.</w:t>
            </w:r>
          </w:p>
        </w:tc>
      </w:tr>
      <w:tr w:rsidR="00C2691C" w14:paraId="20933A9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45A9" w14:textId="10E1DF8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Sub Flows:</w:t>
            </w:r>
            <w:r w:rsidR="00D440DC">
              <w:t xml:space="preserve"> </w:t>
            </w:r>
          </w:p>
          <w:p w14:paraId="5B87CAC7" w14:textId="77777777" w:rsidR="00C2691C" w:rsidRDefault="00C2691C" w:rsidP="004B5705">
            <w:pPr>
              <w:pStyle w:val="Standard"/>
              <w:rPr>
                <w:b/>
                <w:bCs/>
                <w:color w:val="365F91"/>
              </w:rPr>
            </w:pPr>
          </w:p>
          <w:p w14:paraId="3FFE79CB" w14:textId="11D2B573" w:rsidR="004B5705" w:rsidRDefault="004B5705" w:rsidP="004B5705">
            <w:pPr>
              <w:pStyle w:val="Standard"/>
            </w:pPr>
          </w:p>
        </w:tc>
      </w:tr>
      <w:tr w:rsidR="00C2691C" w14:paraId="3F984AA6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3915E" w14:textId="77777777" w:rsidR="005D2B06" w:rsidRDefault="00000000" w:rsidP="005D2B06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072CA05B" w14:textId="77777777" w:rsidR="00D66C92" w:rsidRPr="00D66C92" w:rsidRDefault="00D66C92" w:rsidP="00D66C92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D66C9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 the event of an unsuccessful transaction:</w:t>
            </w:r>
          </w:p>
          <w:p w14:paraId="4B3B5E2A" w14:textId="28358A56" w:rsidR="002A0BE9" w:rsidRPr="00D66C92" w:rsidRDefault="008711D3" w:rsidP="00D66C9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>
              <w:t>The blocked amount of money will be unblocked, and the user will get notified about the reason for this event via email or SMS in due time.</w:t>
            </w:r>
          </w:p>
        </w:tc>
      </w:tr>
    </w:tbl>
    <w:p w14:paraId="50749087" w14:textId="77777777" w:rsidR="00C2691C" w:rsidRDefault="00C2691C">
      <w:pPr>
        <w:pStyle w:val="Standard"/>
      </w:pPr>
    </w:p>
    <w:p w14:paraId="22D97D29" w14:textId="77777777" w:rsidR="00C2691C" w:rsidRDefault="00C2691C">
      <w:pPr>
        <w:pStyle w:val="Standard"/>
      </w:pPr>
    </w:p>
    <w:sectPr w:rsidR="00C2691C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7A7D0" w14:textId="77777777" w:rsidR="00AB4487" w:rsidRDefault="00AB4487">
      <w:r>
        <w:separator/>
      </w:r>
    </w:p>
  </w:endnote>
  <w:endnote w:type="continuationSeparator" w:id="0">
    <w:p w14:paraId="76343414" w14:textId="77777777" w:rsidR="00AB4487" w:rsidRDefault="00AB4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D7852" w14:textId="77777777" w:rsidR="00AB4487" w:rsidRDefault="00AB4487">
      <w:r>
        <w:rPr>
          <w:color w:val="000000"/>
        </w:rPr>
        <w:separator/>
      </w:r>
    </w:p>
  </w:footnote>
  <w:footnote w:type="continuationSeparator" w:id="0">
    <w:p w14:paraId="141364C9" w14:textId="77777777" w:rsidR="00AB4487" w:rsidRDefault="00AB44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8E4"/>
    <w:multiLevelType w:val="multilevel"/>
    <w:tmpl w:val="670462F2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B78E4"/>
    <w:multiLevelType w:val="hybridMultilevel"/>
    <w:tmpl w:val="C64CC6D6"/>
    <w:lvl w:ilvl="0" w:tplc="8E56F89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D71FB"/>
    <w:multiLevelType w:val="multilevel"/>
    <w:tmpl w:val="C24C6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9201427">
    <w:abstractNumId w:val="0"/>
  </w:num>
  <w:num w:numId="2" w16cid:durableId="1090347563">
    <w:abstractNumId w:val="2"/>
  </w:num>
  <w:num w:numId="3" w16cid:durableId="7673866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c3NDKzsDCwtDBU0lEKTi0uzszPAykwqgUATvp1LiwAAAA="/>
  </w:docVars>
  <w:rsids>
    <w:rsidRoot w:val="00C2691C"/>
    <w:rsid w:val="001555D2"/>
    <w:rsid w:val="001C7CB0"/>
    <w:rsid w:val="002A0BE9"/>
    <w:rsid w:val="0034787C"/>
    <w:rsid w:val="003A2ABA"/>
    <w:rsid w:val="003A77E4"/>
    <w:rsid w:val="00411F31"/>
    <w:rsid w:val="004B5705"/>
    <w:rsid w:val="004B6ACC"/>
    <w:rsid w:val="004E6E95"/>
    <w:rsid w:val="005D2B06"/>
    <w:rsid w:val="005F4770"/>
    <w:rsid w:val="006342F5"/>
    <w:rsid w:val="00681706"/>
    <w:rsid w:val="00737DC5"/>
    <w:rsid w:val="007D7041"/>
    <w:rsid w:val="008711D3"/>
    <w:rsid w:val="0088686F"/>
    <w:rsid w:val="008B42F4"/>
    <w:rsid w:val="008E1A51"/>
    <w:rsid w:val="00A71DD1"/>
    <w:rsid w:val="00AB4487"/>
    <w:rsid w:val="00AB59BF"/>
    <w:rsid w:val="00B100C9"/>
    <w:rsid w:val="00B40702"/>
    <w:rsid w:val="00C2691C"/>
    <w:rsid w:val="00C30EBA"/>
    <w:rsid w:val="00CA4110"/>
    <w:rsid w:val="00D440DC"/>
    <w:rsid w:val="00D572B7"/>
    <w:rsid w:val="00D63233"/>
    <w:rsid w:val="00D66C92"/>
    <w:rsid w:val="00D85C93"/>
    <w:rsid w:val="00E117D7"/>
    <w:rsid w:val="00F5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B62DA"/>
  <w15:docId w15:val="{45D8114E-F4C0-4D4E-9D64-0C23A7C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hgkelc">
    <w:name w:val="hgkelc"/>
    <w:basedOn w:val="DefaultParagraphFont"/>
    <w:rsid w:val="005D2B06"/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2A0BE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3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35</cp:revision>
  <dcterms:created xsi:type="dcterms:W3CDTF">2022-12-28T19:16:00Z</dcterms:created>
  <dcterms:modified xsi:type="dcterms:W3CDTF">2023-01-24T20:21:00Z</dcterms:modified>
</cp:coreProperties>
</file>